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1F4FF4" w14:textId="54DEE086" w:rsidR="00133CEB" w:rsidRPr="00236A89" w:rsidRDefault="0066030D" w:rsidP="0085227B">
      <w:pPr>
        <w:spacing w:after="0"/>
        <w:jc w:val="center"/>
        <w:rPr>
          <w:b/>
          <w:sz w:val="24"/>
          <w:szCs w:val="24"/>
          <w:lang w:val="ms-BN"/>
        </w:rPr>
      </w:pPr>
      <w:r w:rsidRPr="00236A89">
        <w:rPr>
          <w:rFonts w:eastAsia="Times New Roman"/>
          <w:noProof/>
          <w:sz w:val="20"/>
          <w:szCs w:val="20"/>
          <w:lang w:val="en-GB" w:eastAsia="en-GB"/>
        </w:rPr>
        <w:drawing>
          <wp:inline distT="0" distB="0" distL="0" distR="0" wp14:anchorId="094EF385" wp14:editId="0AB83218">
            <wp:extent cx="814753" cy="1080000"/>
            <wp:effectExtent l="0" t="0" r="4445" b="0"/>
            <wp:docPr id="2" name="Picture 2" descr="mage result for ub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ubd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14753" cy="1080000"/>
                    </a:xfrm>
                    <a:prstGeom prst="rect">
                      <a:avLst/>
                    </a:prstGeom>
                    <a:noFill/>
                    <a:ln>
                      <a:noFill/>
                    </a:ln>
                  </pic:spPr>
                </pic:pic>
              </a:graphicData>
            </a:graphic>
          </wp:inline>
        </w:drawing>
      </w:r>
    </w:p>
    <w:p w14:paraId="430A4293" w14:textId="77777777" w:rsidR="001519DB" w:rsidRPr="004716FA" w:rsidRDefault="001519DB" w:rsidP="00F34793">
      <w:pPr>
        <w:spacing w:after="0"/>
        <w:jc w:val="center"/>
        <w:rPr>
          <w:sz w:val="24"/>
          <w:szCs w:val="24"/>
          <w:lang w:val="ms-BN"/>
        </w:rPr>
      </w:pPr>
      <w:r w:rsidRPr="004716FA">
        <w:rPr>
          <w:b/>
          <w:sz w:val="24"/>
          <w:szCs w:val="24"/>
          <w:lang w:val="ms-BN"/>
        </w:rPr>
        <w:t>PAPRSB INSTITUTE OF HEALTH SCIENCES</w:t>
      </w:r>
    </w:p>
    <w:p w14:paraId="2EB72D07" w14:textId="08466DA9" w:rsidR="00F34793" w:rsidRDefault="001519DB" w:rsidP="004716FA">
      <w:pPr>
        <w:spacing w:after="0"/>
        <w:jc w:val="center"/>
        <w:rPr>
          <w:b/>
          <w:sz w:val="24"/>
          <w:szCs w:val="24"/>
          <w:lang w:val="ms-BN"/>
        </w:rPr>
      </w:pPr>
      <w:r w:rsidRPr="004716FA">
        <w:rPr>
          <w:b/>
          <w:sz w:val="24"/>
          <w:szCs w:val="24"/>
          <w:lang w:val="ms-BN"/>
        </w:rPr>
        <w:t>UNIVERSITI BRUNEI DARUSSALAM</w:t>
      </w:r>
    </w:p>
    <w:p w14:paraId="311EB860" w14:textId="77777777" w:rsidR="00CC6B50" w:rsidRPr="004716FA" w:rsidRDefault="00CC6B50" w:rsidP="004716FA">
      <w:pPr>
        <w:spacing w:after="0"/>
        <w:jc w:val="center"/>
        <w:rPr>
          <w:b/>
          <w:sz w:val="24"/>
          <w:szCs w:val="24"/>
          <w:lang w:val="ms-BN"/>
        </w:rPr>
      </w:pPr>
    </w:p>
    <w:p w14:paraId="77C1A753" w14:textId="10E99469" w:rsidR="000649A2" w:rsidRPr="004716FA" w:rsidRDefault="00236A89" w:rsidP="004716FA">
      <w:pPr>
        <w:spacing w:after="0"/>
        <w:jc w:val="center"/>
        <w:rPr>
          <w:b/>
          <w:sz w:val="24"/>
          <w:szCs w:val="24"/>
          <w:lang w:val="ms-BN"/>
        </w:rPr>
      </w:pPr>
      <w:r w:rsidRPr="004716FA">
        <w:rPr>
          <w:b/>
          <w:sz w:val="24"/>
          <w:szCs w:val="24"/>
          <w:lang w:val="ms-BN"/>
        </w:rPr>
        <w:t>Borang Persetujuan</w:t>
      </w: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0"/>
      </w:tblGrid>
      <w:tr w:rsidR="004716FA" w:rsidRPr="004716FA" w14:paraId="449763F0" w14:textId="77777777" w:rsidTr="004716FA">
        <w:trPr>
          <w:trHeight w:val="283"/>
        </w:trPr>
        <w:tc>
          <w:tcPr>
            <w:tcW w:w="10260" w:type="dxa"/>
            <w:shd w:val="clear" w:color="auto" w:fill="D9E2F3" w:themeFill="accent1" w:themeFillTint="33"/>
          </w:tcPr>
          <w:p w14:paraId="719D8F82" w14:textId="38D46E6B" w:rsidR="004716FA" w:rsidRPr="004716FA" w:rsidRDefault="004716FA" w:rsidP="00236A89">
            <w:pPr>
              <w:spacing w:after="0"/>
              <w:rPr>
                <w:rFonts w:asciiTheme="minorHAnsi" w:hAnsiTheme="minorHAnsi"/>
                <w:b/>
                <w:sz w:val="20"/>
                <w:szCs w:val="20"/>
                <w:lang w:val="ms-BN"/>
              </w:rPr>
            </w:pPr>
            <w:r>
              <w:rPr>
                <w:rFonts w:asciiTheme="minorHAnsi" w:hAnsiTheme="minorHAnsi"/>
                <w:b/>
                <w:sz w:val="20"/>
                <w:szCs w:val="20"/>
                <w:lang w:val="ms-BN"/>
              </w:rPr>
              <w:t>Tajuk projek</w:t>
            </w:r>
          </w:p>
        </w:tc>
      </w:tr>
      <w:tr w:rsidR="004716FA" w:rsidRPr="004716FA" w14:paraId="173003CF" w14:textId="77777777" w:rsidTr="004716FA">
        <w:trPr>
          <w:trHeight w:val="283"/>
        </w:trPr>
        <w:tc>
          <w:tcPr>
            <w:tcW w:w="10260" w:type="dxa"/>
            <w:shd w:val="clear" w:color="auto" w:fill="auto"/>
          </w:tcPr>
          <w:p w14:paraId="15C08EB9" w14:textId="77777777" w:rsidR="004716FA" w:rsidRPr="004716FA" w:rsidRDefault="004716FA" w:rsidP="00236A89">
            <w:pPr>
              <w:spacing w:after="0"/>
              <w:rPr>
                <w:rFonts w:asciiTheme="minorHAnsi" w:hAnsiTheme="minorHAnsi"/>
                <w:b/>
                <w:sz w:val="20"/>
                <w:szCs w:val="20"/>
                <w:lang w:val="ms-BN"/>
              </w:rPr>
            </w:pPr>
          </w:p>
        </w:tc>
      </w:tr>
      <w:tr w:rsidR="00F34793" w:rsidRPr="004716FA" w14:paraId="44242F1C" w14:textId="77777777" w:rsidTr="004716FA">
        <w:trPr>
          <w:trHeight w:val="283"/>
        </w:trPr>
        <w:tc>
          <w:tcPr>
            <w:tcW w:w="10260" w:type="dxa"/>
            <w:shd w:val="clear" w:color="auto" w:fill="D9E2F3" w:themeFill="accent1" w:themeFillTint="33"/>
          </w:tcPr>
          <w:p w14:paraId="512CF0F1" w14:textId="280EE34F" w:rsidR="0085227B" w:rsidRPr="004716FA" w:rsidRDefault="00236A89" w:rsidP="00236A89">
            <w:pPr>
              <w:spacing w:after="0"/>
              <w:rPr>
                <w:rFonts w:asciiTheme="minorHAnsi" w:hAnsiTheme="minorHAnsi"/>
                <w:b/>
                <w:sz w:val="20"/>
                <w:szCs w:val="20"/>
                <w:lang w:val="ms-BN"/>
              </w:rPr>
            </w:pPr>
            <w:r w:rsidRPr="004716FA">
              <w:rPr>
                <w:rFonts w:asciiTheme="minorHAnsi" w:hAnsiTheme="minorHAnsi"/>
                <w:b/>
                <w:sz w:val="20"/>
                <w:szCs w:val="20"/>
                <w:lang w:val="ms-BN"/>
              </w:rPr>
              <w:t>Name Penyelidik</w:t>
            </w:r>
            <w:r w:rsidR="0085227B" w:rsidRPr="004716FA">
              <w:rPr>
                <w:rFonts w:asciiTheme="minorHAnsi" w:hAnsiTheme="minorHAnsi"/>
                <w:b/>
                <w:sz w:val="20"/>
                <w:szCs w:val="20"/>
                <w:lang w:val="ms-BN"/>
              </w:rPr>
              <w:t xml:space="preserve"> &amp; </w:t>
            </w:r>
            <w:r w:rsidR="009B1179" w:rsidRPr="004716FA">
              <w:rPr>
                <w:rFonts w:asciiTheme="minorHAnsi" w:hAnsiTheme="minorHAnsi"/>
                <w:b/>
                <w:sz w:val="20"/>
                <w:szCs w:val="20"/>
                <w:lang w:val="ms-BN"/>
              </w:rPr>
              <w:t>Org</w:t>
            </w:r>
            <w:r w:rsidRPr="004716FA">
              <w:rPr>
                <w:rFonts w:asciiTheme="minorHAnsi" w:hAnsiTheme="minorHAnsi"/>
                <w:b/>
                <w:sz w:val="20"/>
                <w:szCs w:val="20"/>
                <w:lang w:val="ms-BN"/>
              </w:rPr>
              <w:t>anisasi</w:t>
            </w:r>
          </w:p>
        </w:tc>
      </w:tr>
      <w:tr w:rsidR="00F34793" w:rsidRPr="004716FA" w14:paraId="4ADEC7F2" w14:textId="77777777" w:rsidTr="004716FA">
        <w:trPr>
          <w:trHeight w:val="283"/>
        </w:trPr>
        <w:tc>
          <w:tcPr>
            <w:tcW w:w="10260" w:type="dxa"/>
            <w:shd w:val="clear" w:color="auto" w:fill="auto"/>
          </w:tcPr>
          <w:p w14:paraId="76E85A58" w14:textId="77777777" w:rsidR="00E45260" w:rsidRPr="004716FA" w:rsidRDefault="00E45260" w:rsidP="004716FA">
            <w:pPr>
              <w:spacing w:after="0"/>
              <w:rPr>
                <w:rFonts w:asciiTheme="minorHAnsi" w:hAnsiTheme="minorHAnsi"/>
                <w:sz w:val="20"/>
                <w:szCs w:val="20"/>
                <w:lang w:val="ms-BN"/>
              </w:rPr>
            </w:pPr>
          </w:p>
        </w:tc>
      </w:tr>
      <w:tr w:rsidR="00F34793" w:rsidRPr="004716FA" w14:paraId="536EC962" w14:textId="77777777" w:rsidTr="004716FA">
        <w:trPr>
          <w:trHeight w:val="283"/>
        </w:trPr>
        <w:tc>
          <w:tcPr>
            <w:tcW w:w="10260" w:type="dxa"/>
            <w:shd w:val="clear" w:color="auto" w:fill="D9E2F3" w:themeFill="accent1" w:themeFillTint="33"/>
          </w:tcPr>
          <w:p w14:paraId="0260B790" w14:textId="5E330FA2" w:rsidR="00666BA4" w:rsidRPr="004716FA" w:rsidRDefault="008D6EE7" w:rsidP="00CC2A69">
            <w:pPr>
              <w:spacing w:after="0"/>
              <w:rPr>
                <w:rFonts w:asciiTheme="minorHAnsi" w:hAnsiTheme="minorHAnsi"/>
                <w:b/>
                <w:sz w:val="20"/>
                <w:szCs w:val="20"/>
                <w:lang w:val="ms-BN"/>
              </w:rPr>
            </w:pPr>
            <w:r w:rsidRPr="004716FA">
              <w:rPr>
                <w:rFonts w:asciiTheme="minorHAnsi" w:hAnsiTheme="minorHAnsi"/>
                <w:b/>
                <w:sz w:val="20"/>
                <w:szCs w:val="20"/>
                <w:lang w:val="ms-BN"/>
              </w:rPr>
              <w:t>Maklumat Perhubungan Mengenai Penyelidik Utama</w:t>
            </w:r>
          </w:p>
        </w:tc>
      </w:tr>
      <w:tr w:rsidR="00F34793" w:rsidRPr="004716FA" w14:paraId="3F284291" w14:textId="77777777" w:rsidTr="004716FA">
        <w:trPr>
          <w:trHeight w:val="283"/>
        </w:trPr>
        <w:tc>
          <w:tcPr>
            <w:tcW w:w="10260" w:type="dxa"/>
            <w:shd w:val="clear" w:color="auto" w:fill="auto"/>
          </w:tcPr>
          <w:p w14:paraId="5C3085AD" w14:textId="42BF0840" w:rsidR="0085227B" w:rsidRPr="004716FA" w:rsidRDefault="008D6EE7" w:rsidP="00CD0309">
            <w:pPr>
              <w:spacing w:after="0"/>
              <w:rPr>
                <w:rFonts w:asciiTheme="minorHAnsi" w:hAnsiTheme="minorHAnsi"/>
                <w:sz w:val="20"/>
                <w:szCs w:val="20"/>
                <w:lang w:val="ms-BN"/>
              </w:rPr>
            </w:pPr>
            <w:r w:rsidRPr="004716FA">
              <w:rPr>
                <w:rFonts w:asciiTheme="minorHAnsi" w:hAnsiTheme="minorHAnsi"/>
                <w:sz w:val="20"/>
                <w:szCs w:val="20"/>
                <w:lang w:val="ms-BN"/>
              </w:rPr>
              <w:t>Name, Alamat Pejabat, Telefon Pejabat dan Alamat Emel</w:t>
            </w:r>
          </w:p>
          <w:p w14:paraId="3CDE81D9" w14:textId="17762901" w:rsidR="00E45260" w:rsidRPr="004716FA" w:rsidRDefault="00E45260" w:rsidP="00C930C8">
            <w:pPr>
              <w:tabs>
                <w:tab w:val="left" w:pos="6510"/>
              </w:tabs>
              <w:spacing w:after="0"/>
              <w:rPr>
                <w:rFonts w:asciiTheme="minorHAnsi" w:hAnsiTheme="minorHAnsi"/>
                <w:sz w:val="20"/>
                <w:szCs w:val="20"/>
                <w:lang w:val="ms-BN"/>
              </w:rPr>
            </w:pPr>
          </w:p>
        </w:tc>
      </w:tr>
    </w:tbl>
    <w:p w14:paraId="068E7B43" w14:textId="77777777" w:rsidR="00756E73" w:rsidRPr="004716FA" w:rsidRDefault="00756E73" w:rsidP="0085227B">
      <w:pPr>
        <w:spacing w:after="0"/>
        <w:rPr>
          <w:rFonts w:asciiTheme="minorHAnsi" w:hAnsiTheme="minorHAnsi"/>
          <w:sz w:val="20"/>
          <w:szCs w:val="20"/>
          <w:lang w:val="ms-BN"/>
        </w:rPr>
      </w:pPr>
    </w:p>
    <w:p w14:paraId="4FA8F843" w14:textId="029400CA" w:rsidR="004716FA" w:rsidRDefault="008D6EE7" w:rsidP="00CC6B50">
      <w:pPr>
        <w:spacing w:after="0"/>
        <w:ind w:hanging="450"/>
        <w:rPr>
          <w:rFonts w:asciiTheme="minorHAnsi" w:hAnsiTheme="minorHAnsi"/>
          <w:b/>
          <w:sz w:val="20"/>
          <w:szCs w:val="20"/>
          <w:lang w:val="ms-BN"/>
        </w:rPr>
      </w:pPr>
      <w:r w:rsidRPr="004716FA">
        <w:rPr>
          <w:rFonts w:asciiTheme="minorHAnsi" w:hAnsiTheme="minorHAnsi"/>
          <w:b/>
          <w:sz w:val="20"/>
          <w:szCs w:val="20"/>
          <w:lang w:val="ms-BN"/>
        </w:rPr>
        <w:t>Saya dengan ini mengesahkan bahawa</w:t>
      </w:r>
      <w:r w:rsidR="00756E73" w:rsidRPr="004716FA">
        <w:rPr>
          <w:rFonts w:asciiTheme="minorHAnsi" w:hAnsiTheme="minorHAnsi"/>
          <w:b/>
          <w:sz w:val="20"/>
          <w:szCs w:val="20"/>
          <w:lang w:val="ms-BN"/>
        </w:rPr>
        <w:t>:</w:t>
      </w:r>
    </w:p>
    <w:p w14:paraId="02EEE48F" w14:textId="77777777" w:rsidR="00CC6B50" w:rsidRPr="00CC6B50" w:rsidRDefault="00CC6B50" w:rsidP="00CC6B50">
      <w:pPr>
        <w:spacing w:after="0"/>
        <w:ind w:hanging="450"/>
        <w:rPr>
          <w:rFonts w:asciiTheme="minorHAnsi" w:hAnsiTheme="minorHAnsi"/>
          <w:b/>
          <w:sz w:val="20"/>
          <w:szCs w:val="20"/>
          <w:lang w:val="ms-BN"/>
        </w:rPr>
      </w:pPr>
    </w:p>
    <w:tbl>
      <w:tblPr>
        <w:tblStyle w:val="TableGrid"/>
        <w:tblW w:w="10260" w:type="dxa"/>
        <w:tblInd w:w="-455" w:type="dxa"/>
        <w:tblLook w:val="04A0" w:firstRow="1" w:lastRow="0" w:firstColumn="1" w:lastColumn="0" w:noHBand="0" w:noVBand="1"/>
      </w:tblPr>
      <w:tblGrid>
        <w:gridCol w:w="360"/>
        <w:gridCol w:w="8550"/>
        <w:gridCol w:w="630"/>
        <w:gridCol w:w="720"/>
      </w:tblGrid>
      <w:tr w:rsidR="00F34793" w:rsidRPr="004716FA" w14:paraId="6EF539F8" w14:textId="77777777" w:rsidTr="00CC6B50">
        <w:trPr>
          <w:trHeight w:val="283"/>
          <w:tblHeader/>
        </w:trPr>
        <w:tc>
          <w:tcPr>
            <w:tcW w:w="360" w:type="dxa"/>
            <w:vAlign w:val="center"/>
          </w:tcPr>
          <w:p w14:paraId="7011C907" w14:textId="77777777" w:rsidR="001C41F5" w:rsidRPr="004716FA" w:rsidRDefault="001C41F5" w:rsidP="003F0F64">
            <w:pPr>
              <w:spacing w:after="0"/>
              <w:jc w:val="right"/>
              <w:rPr>
                <w:rFonts w:asciiTheme="minorHAnsi" w:hAnsiTheme="minorHAnsi"/>
                <w:sz w:val="20"/>
                <w:szCs w:val="20"/>
                <w:lang w:val="ms-BN"/>
              </w:rPr>
            </w:pPr>
          </w:p>
        </w:tc>
        <w:tc>
          <w:tcPr>
            <w:tcW w:w="8550" w:type="dxa"/>
            <w:shd w:val="clear" w:color="auto" w:fill="D9E2F3" w:themeFill="accent1" w:themeFillTint="33"/>
          </w:tcPr>
          <w:p w14:paraId="755A10EB" w14:textId="1F6B0E68" w:rsidR="001C41F5" w:rsidRPr="004716FA" w:rsidRDefault="004716FA" w:rsidP="004716FA">
            <w:pPr>
              <w:spacing w:after="0"/>
              <w:jc w:val="right"/>
              <w:rPr>
                <w:rFonts w:asciiTheme="minorHAnsi" w:hAnsiTheme="minorHAnsi"/>
                <w:b/>
                <w:sz w:val="20"/>
                <w:szCs w:val="20"/>
                <w:lang w:val="ms-BN"/>
              </w:rPr>
            </w:pPr>
            <w:r w:rsidRPr="004716FA">
              <w:rPr>
                <w:rFonts w:asciiTheme="minorHAnsi" w:hAnsiTheme="minorHAnsi"/>
                <w:b/>
                <w:sz w:val="20"/>
                <w:szCs w:val="20"/>
                <w:lang w:val="ms-BN"/>
              </w:rPr>
              <w:t>Sila tandakan di kotak yang sesuai</w:t>
            </w:r>
          </w:p>
        </w:tc>
        <w:tc>
          <w:tcPr>
            <w:tcW w:w="630" w:type="dxa"/>
            <w:shd w:val="clear" w:color="auto" w:fill="D9E2F3" w:themeFill="accent1" w:themeFillTint="33"/>
            <w:vAlign w:val="center"/>
          </w:tcPr>
          <w:p w14:paraId="1B47FF7C" w14:textId="02C865E9" w:rsidR="001C41F5" w:rsidRPr="004716FA" w:rsidRDefault="008D6EE7" w:rsidP="003F0F64">
            <w:pPr>
              <w:spacing w:after="0"/>
              <w:jc w:val="center"/>
              <w:rPr>
                <w:rFonts w:asciiTheme="minorHAnsi" w:hAnsiTheme="minorHAnsi"/>
                <w:b/>
                <w:sz w:val="20"/>
                <w:szCs w:val="20"/>
                <w:lang w:val="ms-BN"/>
              </w:rPr>
            </w:pPr>
            <w:r w:rsidRPr="004716FA">
              <w:rPr>
                <w:rFonts w:asciiTheme="minorHAnsi" w:hAnsiTheme="minorHAnsi"/>
                <w:b/>
                <w:sz w:val="20"/>
                <w:szCs w:val="20"/>
                <w:lang w:val="ms-BN"/>
              </w:rPr>
              <w:t>Ya</w:t>
            </w:r>
          </w:p>
        </w:tc>
        <w:tc>
          <w:tcPr>
            <w:tcW w:w="720" w:type="dxa"/>
            <w:shd w:val="clear" w:color="auto" w:fill="D9E2F3" w:themeFill="accent1" w:themeFillTint="33"/>
            <w:vAlign w:val="center"/>
          </w:tcPr>
          <w:p w14:paraId="3420F21E" w14:textId="069CDE0A" w:rsidR="001C41F5" w:rsidRPr="004716FA" w:rsidRDefault="008D6EE7" w:rsidP="003F0F64">
            <w:pPr>
              <w:spacing w:after="0"/>
              <w:jc w:val="center"/>
              <w:rPr>
                <w:rFonts w:asciiTheme="minorHAnsi" w:hAnsiTheme="minorHAnsi"/>
                <w:b/>
                <w:sz w:val="20"/>
                <w:szCs w:val="20"/>
                <w:lang w:val="ms-BN"/>
              </w:rPr>
            </w:pPr>
            <w:r w:rsidRPr="004716FA">
              <w:rPr>
                <w:rFonts w:asciiTheme="minorHAnsi" w:hAnsiTheme="minorHAnsi"/>
                <w:b/>
                <w:sz w:val="20"/>
                <w:szCs w:val="20"/>
                <w:lang w:val="ms-BN"/>
              </w:rPr>
              <w:t>Tidak</w:t>
            </w:r>
          </w:p>
        </w:tc>
      </w:tr>
      <w:tr w:rsidR="00F34793" w:rsidRPr="004716FA" w14:paraId="79734633" w14:textId="77777777" w:rsidTr="00CC6B50">
        <w:trPr>
          <w:trHeight w:val="283"/>
        </w:trPr>
        <w:tc>
          <w:tcPr>
            <w:tcW w:w="360" w:type="dxa"/>
            <w:vAlign w:val="center"/>
          </w:tcPr>
          <w:p w14:paraId="50BDCD76" w14:textId="2F49A53A" w:rsidR="001C41F5" w:rsidRPr="004716FA" w:rsidRDefault="004716FA" w:rsidP="004716FA">
            <w:pPr>
              <w:spacing w:after="0"/>
              <w:jc w:val="center"/>
              <w:rPr>
                <w:rFonts w:asciiTheme="minorHAnsi" w:hAnsiTheme="minorHAnsi"/>
                <w:sz w:val="20"/>
                <w:szCs w:val="20"/>
                <w:lang w:val="ms-BN"/>
              </w:rPr>
            </w:pPr>
            <w:r>
              <w:rPr>
                <w:rFonts w:asciiTheme="minorHAnsi" w:hAnsiTheme="minorHAnsi"/>
                <w:sz w:val="20"/>
                <w:szCs w:val="20"/>
                <w:lang w:val="ms-BN"/>
              </w:rPr>
              <w:t>1</w:t>
            </w:r>
          </w:p>
        </w:tc>
        <w:tc>
          <w:tcPr>
            <w:tcW w:w="8550" w:type="dxa"/>
          </w:tcPr>
          <w:p w14:paraId="1C801723" w14:textId="5403E587" w:rsidR="003F0F64" w:rsidRPr="004716FA" w:rsidRDefault="008D6EE7" w:rsidP="004716FA">
            <w:pPr>
              <w:spacing w:after="0"/>
              <w:jc w:val="both"/>
              <w:rPr>
                <w:rFonts w:asciiTheme="minorHAnsi" w:hAnsiTheme="minorHAnsi"/>
                <w:sz w:val="20"/>
                <w:szCs w:val="20"/>
                <w:lang w:val="ms-BN"/>
              </w:rPr>
            </w:pPr>
            <w:r w:rsidRPr="004716FA">
              <w:rPr>
                <w:rFonts w:asciiTheme="minorHAnsi" w:hAnsiTheme="minorHAnsi"/>
                <w:sz w:val="20"/>
                <w:szCs w:val="20"/>
                <w:lang w:val="ms-BN"/>
              </w:rPr>
              <w:t xml:space="preserve">Tandatangan yang saya turunkan bererti bahawa saya dengan ini bersetuju untuk menyertai kajian ini yang bertajuk </w:t>
            </w:r>
            <w:r w:rsidR="004716FA">
              <w:rPr>
                <w:rFonts w:asciiTheme="minorHAnsi" w:hAnsiTheme="minorHAnsi"/>
                <w:sz w:val="20"/>
                <w:szCs w:val="20"/>
                <w:lang w:val="ms-BN"/>
              </w:rPr>
              <w:t xml:space="preserve">di atas. </w:t>
            </w:r>
          </w:p>
        </w:tc>
        <w:tc>
          <w:tcPr>
            <w:tcW w:w="630" w:type="dxa"/>
            <w:vAlign w:val="center"/>
          </w:tcPr>
          <w:p w14:paraId="7904696F" w14:textId="77777777" w:rsidR="001C41F5" w:rsidRPr="004716FA" w:rsidRDefault="001C41F5" w:rsidP="003F0F64">
            <w:pPr>
              <w:spacing w:after="0"/>
              <w:jc w:val="center"/>
              <w:rPr>
                <w:rFonts w:asciiTheme="minorHAnsi" w:hAnsiTheme="minorHAnsi"/>
                <w:sz w:val="20"/>
                <w:szCs w:val="20"/>
                <w:lang w:val="ms-BN"/>
              </w:rPr>
            </w:pPr>
          </w:p>
        </w:tc>
        <w:tc>
          <w:tcPr>
            <w:tcW w:w="720" w:type="dxa"/>
            <w:vAlign w:val="center"/>
          </w:tcPr>
          <w:p w14:paraId="394DD1B8" w14:textId="77777777" w:rsidR="001C41F5" w:rsidRPr="004716FA" w:rsidRDefault="001C41F5" w:rsidP="003F0F64">
            <w:pPr>
              <w:spacing w:after="0"/>
              <w:jc w:val="center"/>
              <w:rPr>
                <w:rFonts w:asciiTheme="minorHAnsi" w:hAnsiTheme="minorHAnsi"/>
                <w:sz w:val="20"/>
                <w:szCs w:val="20"/>
                <w:lang w:val="ms-BN"/>
              </w:rPr>
            </w:pPr>
          </w:p>
        </w:tc>
      </w:tr>
      <w:tr w:rsidR="00F34793" w:rsidRPr="004716FA" w14:paraId="5F188C57" w14:textId="77777777" w:rsidTr="00CC6B50">
        <w:trPr>
          <w:trHeight w:val="283"/>
        </w:trPr>
        <w:tc>
          <w:tcPr>
            <w:tcW w:w="360" w:type="dxa"/>
            <w:vAlign w:val="center"/>
          </w:tcPr>
          <w:p w14:paraId="565901DF" w14:textId="27D1198F" w:rsidR="001C41F5" w:rsidRPr="004716FA" w:rsidRDefault="004716FA" w:rsidP="004716FA">
            <w:pPr>
              <w:spacing w:after="0"/>
              <w:jc w:val="center"/>
              <w:rPr>
                <w:rFonts w:asciiTheme="minorHAnsi" w:hAnsiTheme="minorHAnsi"/>
                <w:sz w:val="20"/>
                <w:szCs w:val="20"/>
                <w:lang w:val="ms-BN"/>
              </w:rPr>
            </w:pPr>
            <w:r>
              <w:rPr>
                <w:rFonts w:asciiTheme="minorHAnsi" w:hAnsiTheme="minorHAnsi"/>
                <w:sz w:val="20"/>
                <w:szCs w:val="20"/>
                <w:lang w:val="ms-BN"/>
              </w:rPr>
              <w:t>2</w:t>
            </w:r>
          </w:p>
        </w:tc>
        <w:tc>
          <w:tcPr>
            <w:tcW w:w="8550" w:type="dxa"/>
          </w:tcPr>
          <w:p w14:paraId="2FA99EB4" w14:textId="73022CB1" w:rsidR="001C41F5" w:rsidRPr="004716FA" w:rsidRDefault="008D6EE7" w:rsidP="004716FA">
            <w:pPr>
              <w:spacing w:after="0"/>
              <w:jc w:val="both"/>
              <w:rPr>
                <w:rFonts w:asciiTheme="minorHAnsi" w:hAnsiTheme="minorHAnsi"/>
                <w:sz w:val="20"/>
                <w:szCs w:val="20"/>
                <w:lang w:val="ms-BN"/>
              </w:rPr>
            </w:pPr>
            <w:r w:rsidRPr="004716FA">
              <w:rPr>
                <w:rFonts w:asciiTheme="minorHAnsi" w:hAnsiTheme="minorHAnsi"/>
                <w:sz w:val="20"/>
                <w:szCs w:val="20"/>
                <w:lang w:val="ms-BN"/>
              </w:rPr>
              <w:t>Saya telahpun membaca atau sudahpun dijelaskan dan memahami keterangan dan prosedur kajian yang tertulis didalam lembaran maklumat yang diberikan kepada saya</w:t>
            </w:r>
            <w:r w:rsidR="003F0F64" w:rsidRPr="004716FA">
              <w:rPr>
                <w:rFonts w:asciiTheme="minorHAnsi" w:hAnsiTheme="minorHAnsi"/>
                <w:sz w:val="20"/>
                <w:szCs w:val="20"/>
                <w:lang w:val="ms-BN"/>
              </w:rPr>
              <w:t>.</w:t>
            </w:r>
          </w:p>
        </w:tc>
        <w:tc>
          <w:tcPr>
            <w:tcW w:w="630" w:type="dxa"/>
            <w:vAlign w:val="center"/>
          </w:tcPr>
          <w:p w14:paraId="193A3F4D" w14:textId="77777777" w:rsidR="001C41F5" w:rsidRPr="004716FA" w:rsidRDefault="001C41F5" w:rsidP="003F0F64">
            <w:pPr>
              <w:spacing w:after="0"/>
              <w:jc w:val="center"/>
              <w:rPr>
                <w:rFonts w:asciiTheme="minorHAnsi" w:hAnsiTheme="minorHAnsi"/>
                <w:sz w:val="20"/>
                <w:szCs w:val="20"/>
                <w:lang w:val="ms-BN"/>
              </w:rPr>
            </w:pPr>
          </w:p>
        </w:tc>
        <w:tc>
          <w:tcPr>
            <w:tcW w:w="720" w:type="dxa"/>
            <w:vAlign w:val="center"/>
          </w:tcPr>
          <w:p w14:paraId="6A9B33A1" w14:textId="77777777" w:rsidR="001C41F5" w:rsidRPr="004716FA" w:rsidRDefault="001C41F5" w:rsidP="003F0F64">
            <w:pPr>
              <w:spacing w:after="0"/>
              <w:jc w:val="center"/>
              <w:rPr>
                <w:rFonts w:asciiTheme="minorHAnsi" w:hAnsiTheme="minorHAnsi"/>
                <w:sz w:val="20"/>
                <w:szCs w:val="20"/>
                <w:lang w:val="ms-BN"/>
              </w:rPr>
            </w:pPr>
          </w:p>
        </w:tc>
      </w:tr>
      <w:tr w:rsidR="00F34793" w:rsidRPr="004716FA" w14:paraId="33D5CB05" w14:textId="77777777" w:rsidTr="00CC6B50">
        <w:trPr>
          <w:trHeight w:val="283"/>
        </w:trPr>
        <w:tc>
          <w:tcPr>
            <w:tcW w:w="360" w:type="dxa"/>
            <w:vAlign w:val="center"/>
          </w:tcPr>
          <w:p w14:paraId="4BCCD22D" w14:textId="4A0E7412" w:rsidR="001C41F5" w:rsidRPr="004716FA" w:rsidRDefault="004716FA" w:rsidP="004716FA">
            <w:pPr>
              <w:spacing w:after="0"/>
              <w:jc w:val="center"/>
              <w:rPr>
                <w:rFonts w:asciiTheme="minorHAnsi" w:hAnsiTheme="minorHAnsi"/>
                <w:sz w:val="20"/>
                <w:szCs w:val="20"/>
                <w:lang w:val="ms-BN"/>
              </w:rPr>
            </w:pPr>
            <w:r>
              <w:rPr>
                <w:rFonts w:asciiTheme="minorHAnsi" w:hAnsiTheme="minorHAnsi"/>
                <w:sz w:val="20"/>
                <w:szCs w:val="20"/>
                <w:lang w:val="ms-BN"/>
              </w:rPr>
              <w:t>3</w:t>
            </w:r>
          </w:p>
        </w:tc>
        <w:tc>
          <w:tcPr>
            <w:tcW w:w="8550" w:type="dxa"/>
          </w:tcPr>
          <w:p w14:paraId="0BA7E9C2" w14:textId="4F1D7E83" w:rsidR="003F0F64" w:rsidRPr="004716FA" w:rsidRDefault="00006462" w:rsidP="004716FA">
            <w:pPr>
              <w:spacing w:after="0"/>
              <w:jc w:val="both"/>
              <w:rPr>
                <w:rFonts w:asciiTheme="minorHAnsi" w:hAnsiTheme="minorHAnsi"/>
                <w:sz w:val="20"/>
                <w:szCs w:val="20"/>
                <w:lang w:val="ms-BN"/>
              </w:rPr>
            </w:pPr>
            <w:r w:rsidRPr="004716FA">
              <w:rPr>
                <w:rFonts w:asciiTheme="minorHAnsi" w:hAnsiTheme="minorHAnsi"/>
                <w:sz w:val="20"/>
                <w:szCs w:val="20"/>
                <w:lang w:val="ms-BN"/>
              </w:rPr>
              <w:t>Saya bersetuju bahawa temuramah/wawancara berkumpulan/ pemerhatian yang dilakukan</w:t>
            </w:r>
            <w:r w:rsidR="004716FA">
              <w:rPr>
                <w:rFonts w:asciiTheme="minorHAnsi" w:hAnsiTheme="minorHAnsi"/>
                <w:sz w:val="20"/>
                <w:szCs w:val="20"/>
                <w:lang w:val="ms-BN"/>
              </w:rPr>
              <w:t xml:space="preserve"> semasa kajian ini akan dirakam </w:t>
            </w:r>
            <w:r w:rsidR="004716FA" w:rsidRPr="004716FA">
              <w:rPr>
                <w:rFonts w:asciiTheme="minorHAnsi" w:hAnsiTheme="minorHAnsi"/>
                <w:b/>
                <w:i/>
                <w:sz w:val="20"/>
                <w:szCs w:val="20"/>
                <w:lang w:val="ms-BN"/>
              </w:rPr>
              <w:t>(Sila tandakan mengikut kesesuaian).</w:t>
            </w:r>
          </w:p>
        </w:tc>
        <w:tc>
          <w:tcPr>
            <w:tcW w:w="630" w:type="dxa"/>
            <w:vAlign w:val="center"/>
          </w:tcPr>
          <w:p w14:paraId="43BF700C" w14:textId="77777777" w:rsidR="001C41F5" w:rsidRPr="004716FA" w:rsidRDefault="001C41F5" w:rsidP="003F0F64">
            <w:pPr>
              <w:spacing w:after="0"/>
              <w:jc w:val="center"/>
              <w:rPr>
                <w:rFonts w:asciiTheme="minorHAnsi" w:hAnsiTheme="minorHAnsi"/>
                <w:sz w:val="20"/>
                <w:szCs w:val="20"/>
                <w:lang w:val="ms-BN"/>
              </w:rPr>
            </w:pPr>
          </w:p>
        </w:tc>
        <w:tc>
          <w:tcPr>
            <w:tcW w:w="720" w:type="dxa"/>
            <w:vAlign w:val="center"/>
          </w:tcPr>
          <w:p w14:paraId="223A5B85" w14:textId="77777777" w:rsidR="001C41F5" w:rsidRPr="004716FA" w:rsidRDefault="001C41F5" w:rsidP="003F0F64">
            <w:pPr>
              <w:spacing w:after="0"/>
              <w:jc w:val="center"/>
              <w:rPr>
                <w:rFonts w:asciiTheme="minorHAnsi" w:hAnsiTheme="minorHAnsi"/>
                <w:sz w:val="20"/>
                <w:szCs w:val="20"/>
                <w:lang w:val="ms-BN"/>
              </w:rPr>
            </w:pPr>
          </w:p>
        </w:tc>
      </w:tr>
      <w:tr w:rsidR="00F34793" w:rsidRPr="004716FA" w14:paraId="78CF2E30" w14:textId="77777777" w:rsidTr="00CC6B50">
        <w:trPr>
          <w:trHeight w:val="283"/>
        </w:trPr>
        <w:tc>
          <w:tcPr>
            <w:tcW w:w="360" w:type="dxa"/>
            <w:vAlign w:val="center"/>
          </w:tcPr>
          <w:p w14:paraId="2BDA4028" w14:textId="74CE1D90" w:rsidR="001C41F5" w:rsidRPr="004716FA" w:rsidRDefault="004716FA" w:rsidP="004716FA">
            <w:pPr>
              <w:spacing w:after="0"/>
              <w:jc w:val="center"/>
              <w:rPr>
                <w:rFonts w:asciiTheme="minorHAnsi" w:hAnsiTheme="minorHAnsi"/>
                <w:sz w:val="20"/>
                <w:szCs w:val="20"/>
                <w:lang w:val="ms-BN"/>
              </w:rPr>
            </w:pPr>
            <w:r>
              <w:rPr>
                <w:rFonts w:asciiTheme="minorHAnsi" w:hAnsiTheme="minorHAnsi"/>
                <w:sz w:val="20"/>
                <w:szCs w:val="20"/>
                <w:lang w:val="ms-BN"/>
              </w:rPr>
              <w:t>4</w:t>
            </w:r>
          </w:p>
        </w:tc>
        <w:tc>
          <w:tcPr>
            <w:tcW w:w="8550" w:type="dxa"/>
          </w:tcPr>
          <w:p w14:paraId="6EDC00FD" w14:textId="76404015" w:rsidR="001C41F5" w:rsidRPr="004716FA" w:rsidRDefault="00006462" w:rsidP="004716FA">
            <w:pPr>
              <w:spacing w:after="0"/>
              <w:jc w:val="both"/>
              <w:rPr>
                <w:rFonts w:asciiTheme="minorHAnsi" w:hAnsiTheme="minorHAnsi"/>
                <w:sz w:val="20"/>
                <w:szCs w:val="20"/>
                <w:lang w:val="ms-BN"/>
              </w:rPr>
            </w:pPr>
            <w:r w:rsidRPr="004716FA">
              <w:rPr>
                <w:rFonts w:asciiTheme="minorHAnsi" w:hAnsiTheme="minorHAnsi"/>
                <w:sz w:val="20"/>
                <w:szCs w:val="20"/>
                <w:lang w:val="ms-BN"/>
              </w:rPr>
              <w:t xml:space="preserve">Saya boleh menarik diri daripada kajian ini pada bila-bila masa sebelum analisa data dilaksanakan. Saya mempunyai pilihan sama ada untuk menyatakan alasan saya bagi menarik diri daripada kajian ini ataupun tidak kepada Penyelidik Utama. Dengan menarik diri daripada kajian ini, ianya tidak akan menjejaskan saya dalam apa jua cara sekalipun. </w:t>
            </w:r>
          </w:p>
        </w:tc>
        <w:tc>
          <w:tcPr>
            <w:tcW w:w="630" w:type="dxa"/>
            <w:vAlign w:val="center"/>
          </w:tcPr>
          <w:p w14:paraId="091EEE89" w14:textId="77777777" w:rsidR="001C41F5" w:rsidRPr="004716FA" w:rsidRDefault="001C41F5" w:rsidP="003F0F64">
            <w:pPr>
              <w:spacing w:after="0"/>
              <w:jc w:val="center"/>
              <w:rPr>
                <w:rFonts w:asciiTheme="minorHAnsi" w:hAnsiTheme="minorHAnsi"/>
                <w:sz w:val="20"/>
                <w:szCs w:val="20"/>
                <w:lang w:val="ms-BN"/>
              </w:rPr>
            </w:pPr>
          </w:p>
        </w:tc>
        <w:tc>
          <w:tcPr>
            <w:tcW w:w="720" w:type="dxa"/>
            <w:vAlign w:val="center"/>
          </w:tcPr>
          <w:p w14:paraId="02B1C495" w14:textId="77777777" w:rsidR="001C41F5" w:rsidRPr="004716FA" w:rsidRDefault="001C41F5" w:rsidP="003F0F64">
            <w:pPr>
              <w:spacing w:after="0"/>
              <w:jc w:val="center"/>
              <w:rPr>
                <w:rFonts w:asciiTheme="minorHAnsi" w:hAnsiTheme="minorHAnsi"/>
                <w:sz w:val="20"/>
                <w:szCs w:val="20"/>
                <w:lang w:val="ms-BN"/>
              </w:rPr>
            </w:pPr>
          </w:p>
        </w:tc>
      </w:tr>
      <w:tr w:rsidR="004716FA" w:rsidRPr="004716FA" w14:paraId="3913D0D1" w14:textId="77777777" w:rsidTr="00CC6B50">
        <w:trPr>
          <w:trHeight w:val="283"/>
        </w:trPr>
        <w:tc>
          <w:tcPr>
            <w:tcW w:w="360" w:type="dxa"/>
            <w:vAlign w:val="center"/>
          </w:tcPr>
          <w:p w14:paraId="1693B4C7" w14:textId="67E9AF6C" w:rsidR="004716FA" w:rsidRDefault="004716FA" w:rsidP="004716FA">
            <w:pPr>
              <w:spacing w:after="0"/>
              <w:jc w:val="center"/>
              <w:rPr>
                <w:rFonts w:asciiTheme="minorHAnsi" w:hAnsiTheme="minorHAnsi"/>
                <w:sz w:val="20"/>
                <w:szCs w:val="20"/>
                <w:lang w:val="ms-BN"/>
              </w:rPr>
            </w:pPr>
            <w:r>
              <w:rPr>
                <w:rFonts w:asciiTheme="minorHAnsi" w:hAnsiTheme="minorHAnsi"/>
                <w:sz w:val="20"/>
                <w:szCs w:val="20"/>
                <w:lang w:val="ms-BN"/>
              </w:rPr>
              <w:t>5</w:t>
            </w:r>
          </w:p>
        </w:tc>
        <w:tc>
          <w:tcPr>
            <w:tcW w:w="8550" w:type="dxa"/>
          </w:tcPr>
          <w:p w14:paraId="3B8AEE57" w14:textId="6AC9E3FC" w:rsidR="004716FA" w:rsidRPr="004716FA" w:rsidRDefault="004716FA" w:rsidP="004716FA">
            <w:pPr>
              <w:spacing w:after="0"/>
              <w:jc w:val="both"/>
              <w:rPr>
                <w:rFonts w:asciiTheme="minorHAnsi" w:hAnsiTheme="minorHAnsi"/>
                <w:sz w:val="20"/>
                <w:szCs w:val="20"/>
                <w:lang w:val="ms-BN"/>
              </w:rPr>
            </w:pPr>
            <w:r w:rsidRPr="004716FA">
              <w:rPr>
                <w:rFonts w:asciiTheme="minorHAnsi" w:hAnsiTheme="minorHAnsi"/>
                <w:sz w:val="20"/>
                <w:szCs w:val="20"/>
                <w:lang w:val="ms-BN"/>
              </w:rPr>
              <w:t xml:space="preserve">Saya sedar bahawa maklumat saya tidak boleh ditarik balik atau dikecualikan daripada data kerana ini diambil secara anonim </w:t>
            </w:r>
            <w:r w:rsidRPr="004716FA">
              <w:rPr>
                <w:rFonts w:asciiTheme="minorHAnsi" w:hAnsiTheme="minorHAnsi"/>
                <w:b/>
                <w:sz w:val="20"/>
                <w:szCs w:val="20"/>
                <w:lang w:val="ms-BN"/>
              </w:rPr>
              <w:t>(</w:t>
            </w:r>
            <w:r w:rsidRPr="004716FA">
              <w:rPr>
                <w:rFonts w:asciiTheme="minorHAnsi" w:hAnsiTheme="minorHAnsi"/>
                <w:b/>
                <w:i/>
                <w:sz w:val="20"/>
                <w:szCs w:val="20"/>
                <w:lang w:val="ms-BN"/>
              </w:rPr>
              <w:t>Kenyataan</w:t>
            </w:r>
            <w:r w:rsidRPr="004716FA">
              <w:rPr>
                <w:rFonts w:asciiTheme="minorHAnsi" w:hAnsiTheme="minorHAnsi"/>
                <w:b/>
                <w:i/>
                <w:sz w:val="20"/>
                <w:szCs w:val="20"/>
                <w:lang w:val="ms-BN"/>
              </w:rPr>
              <w:t xml:space="preserve"> ini mungkin diperlukan jika data dikumpulkan </w:t>
            </w:r>
            <w:r w:rsidRPr="004716FA">
              <w:rPr>
                <w:rFonts w:asciiTheme="minorHAnsi" w:hAnsiTheme="minorHAnsi"/>
                <w:b/>
                <w:i/>
                <w:sz w:val="20"/>
                <w:szCs w:val="20"/>
                <w:lang w:val="ms-BN"/>
              </w:rPr>
              <w:t>tanpa nama (</w:t>
            </w:r>
            <w:r w:rsidRPr="004716FA">
              <w:rPr>
                <w:rFonts w:asciiTheme="minorHAnsi" w:hAnsiTheme="minorHAnsi"/>
                <w:b/>
                <w:i/>
                <w:sz w:val="20"/>
                <w:szCs w:val="20"/>
                <w:lang w:val="ms-BN"/>
              </w:rPr>
              <w:t xml:space="preserve">Sila </w:t>
            </w:r>
            <w:r w:rsidRPr="004716FA">
              <w:rPr>
                <w:rFonts w:asciiTheme="minorHAnsi" w:hAnsiTheme="minorHAnsi"/>
                <w:b/>
                <w:i/>
                <w:sz w:val="20"/>
                <w:szCs w:val="20"/>
                <w:lang w:val="ms-BN"/>
              </w:rPr>
              <w:t>ubah jika perlu).</w:t>
            </w:r>
          </w:p>
        </w:tc>
        <w:tc>
          <w:tcPr>
            <w:tcW w:w="630" w:type="dxa"/>
            <w:vAlign w:val="center"/>
          </w:tcPr>
          <w:p w14:paraId="5BE65459" w14:textId="77777777" w:rsidR="004716FA" w:rsidRPr="004716FA" w:rsidRDefault="004716FA" w:rsidP="003F0F64">
            <w:pPr>
              <w:spacing w:after="0"/>
              <w:jc w:val="center"/>
              <w:rPr>
                <w:rFonts w:asciiTheme="minorHAnsi" w:hAnsiTheme="minorHAnsi"/>
                <w:sz w:val="20"/>
                <w:szCs w:val="20"/>
                <w:lang w:val="ms-BN"/>
              </w:rPr>
            </w:pPr>
          </w:p>
        </w:tc>
        <w:tc>
          <w:tcPr>
            <w:tcW w:w="720" w:type="dxa"/>
            <w:vAlign w:val="center"/>
          </w:tcPr>
          <w:p w14:paraId="2E3EC4E2" w14:textId="77777777" w:rsidR="004716FA" w:rsidRPr="004716FA" w:rsidRDefault="004716FA" w:rsidP="003F0F64">
            <w:pPr>
              <w:spacing w:after="0"/>
              <w:jc w:val="center"/>
              <w:rPr>
                <w:rFonts w:asciiTheme="minorHAnsi" w:hAnsiTheme="minorHAnsi"/>
                <w:sz w:val="20"/>
                <w:szCs w:val="20"/>
                <w:lang w:val="ms-BN"/>
              </w:rPr>
            </w:pPr>
          </w:p>
        </w:tc>
      </w:tr>
      <w:tr w:rsidR="00F34793" w:rsidRPr="004716FA" w14:paraId="18595D80" w14:textId="77777777" w:rsidTr="00CC6B50">
        <w:trPr>
          <w:trHeight w:val="283"/>
        </w:trPr>
        <w:tc>
          <w:tcPr>
            <w:tcW w:w="360" w:type="dxa"/>
            <w:vAlign w:val="center"/>
          </w:tcPr>
          <w:p w14:paraId="3F2BF222" w14:textId="756AEADC" w:rsidR="001C41F5" w:rsidRPr="004716FA" w:rsidRDefault="004716FA" w:rsidP="004716FA">
            <w:pPr>
              <w:spacing w:after="0"/>
              <w:jc w:val="center"/>
              <w:rPr>
                <w:rFonts w:asciiTheme="minorHAnsi" w:hAnsiTheme="minorHAnsi"/>
                <w:sz w:val="20"/>
                <w:szCs w:val="20"/>
                <w:lang w:val="ms-BN"/>
              </w:rPr>
            </w:pPr>
            <w:r>
              <w:rPr>
                <w:rFonts w:asciiTheme="minorHAnsi" w:hAnsiTheme="minorHAnsi"/>
                <w:sz w:val="20"/>
                <w:szCs w:val="20"/>
                <w:lang w:val="ms-BN"/>
              </w:rPr>
              <w:t>6</w:t>
            </w:r>
          </w:p>
        </w:tc>
        <w:tc>
          <w:tcPr>
            <w:tcW w:w="8550" w:type="dxa"/>
          </w:tcPr>
          <w:p w14:paraId="13F4D526" w14:textId="5E3C35A7" w:rsidR="003F0F64" w:rsidRPr="004716FA" w:rsidRDefault="00867064" w:rsidP="004716FA">
            <w:pPr>
              <w:spacing w:after="0"/>
              <w:jc w:val="both"/>
              <w:rPr>
                <w:rFonts w:asciiTheme="minorHAnsi" w:hAnsiTheme="minorHAnsi"/>
                <w:sz w:val="20"/>
                <w:szCs w:val="20"/>
                <w:lang w:val="ms-BN"/>
              </w:rPr>
            </w:pPr>
            <w:r w:rsidRPr="004716FA">
              <w:rPr>
                <w:rFonts w:asciiTheme="minorHAnsi" w:hAnsiTheme="minorHAnsi"/>
                <w:sz w:val="20"/>
                <w:szCs w:val="20"/>
                <w:lang w:val="ms-BN"/>
              </w:rPr>
              <w:t>Saya bersetuju bahawa semua maklumat yang say</w:t>
            </w:r>
            <w:r w:rsidR="004716FA">
              <w:rPr>
                <w:rFonts w:asciiTheme="minorHAnsi" w:hAnsiTheme="minorHAnsi"/>
                <w:sz w:val="20"/>
                <w:szCs w:val="20"/>
                <w:lang w:val="ms-BN"/>
              </w:rPr>
              <w:t>a</w:t>
            </w:r>
            <w:r w:rsidRPr="004716FA">
              <w:rPr>
                <w:rFonts w:asciiTheme="minorHAnsi" w:hAnsiTheme="minorHAnsi"/>
                <w:sz w:val="20"/>
                <w:szCs w:val="20"/>
                <w:lang w:val="ms-BN"/>
              </w:rPr>
              <w:t xml:space="preserve"> berikan hanya akan digunakan untuk tujuan kajian ini</w:t>
            </w:r>
            <w:r w:rsidR="001C41F5" w:rsidRPr="004716FA">
              <w:rPr>
                <w:rFonts w:asciiTheme="minorHAnsi" w:hAnsiTheme="minorHAnsi"/>
                <w:sz w:val="20"/>
                <w:szCs w:val="20"/>
                <w:lang w:val="ms-BN"/>
              </w:rPr>
              <w:t xml:space="preserve">. </w:t>
            </w:r>
          </w:p>
        </w:tc>
        <w:tc>
          <w:tcPr>
            <w:tcW w:w="630" w:type="dxa"/>
            <w:vAlign w:val="center"/>
          </w:tcPr>
          <w:p w14:paraId="32A1E1A1" w14:textId="77777777" w:rsidR="001C41F5" w:rsidRPr="004716FA" w:rsidRDefault="001C41F5" w:rsidP="003F0F64">
            <w:pPr>
              <w:spacing w:after="0"/>
              <w:jc w:val="center"/>
              <w:rPr>
                <w:rFonts w:asciiTheme="minorHAnsi" w:hAnsiTheme="minorHAnsi"/>
                <w:sz w:val="20"/>
                <w:szCs w:val="20"/>
                <w:lang w:val="ms-BN"/>
              </w:rPr>
            </w:pPr>
          </w:p>
        </w:tc>
        <w:tc>
          <w:tcPr>
            <w:tcW w:w="720" w:type="dxa"/>
            <w:vAlign w:val="center"/>
          </w:tcPr>
          <w:p w14:paraId="0759BAA1" w14:textId="77777777" w:rsidR="001C41F5" w:rsidRPr="004716FA" w:rsidRDefault="001C41F5" w:rsidP="003F0F64">
            <w:pPr>
              <w:spacing w:after="0"/>
              <w:jc w:val="center"/>
              <w:rPr>
                <w:rFonts w:asciiTheme="minorHAnsi" w:hAnsiTheme="minorHAnsi"/>
                <w:sz w:val="20"/>
                <w:szCs w:val="20"/>
                <w:lang w:val="ms-BN"/>
              </w:rPr>
            </w:pPr>
          </w:p>
        </w:tc>
      </w:tr>
      <w:tr w:rsidR="00F34793" w:rsidRPr="004716FA" w14:paraId="1EBF363F" w14:textId="77777777" w:rsidTr="00CC6B50">
        <w:trPr>
          <w:trHeight w:val="283"/>
        </w:trPr>
        <w:tc>
          <w:tcPr>
            <w:tcW w:w="360" w:type="dxa"/>
            <w:vAlign w:val="center"/>
          </w:tcPr>
          <w:p w14:paraId="3764B504" w14:textId="01710496" w:rsidR="001C41F5" w:rsidRPr="004716FA" w:rsidRDefault="004716FA" w:rsidP="004716FA">
            <w:pPr>
              <w:spacing w:after="0"/>
              <w:jc w:val="center"/>
              <w:rPr>
                <w:rFonts w:asciiTheme="minorHAnsi" w:hAnsiTheme="minorHAnsi"/>
                <w:sz w:val="20"/>
                <w:szCs w:val="20"/>
                <w:lang w:val="ms-BN"/>
              </w:rPr>
            </w:pPr>
            <w:r>
              <w:rPr>
                <w:rFonts w:asciiTheme="minorHAnsi" w:hAnsiTheme="minorHAnsi"/>
                <w:sz w:val="20"/>
                <w:szCs w:val="20"/>
                <w:lang w:val="ms-BN"/>
              </w:rPr>
              <w:t>7</w:t>
            </w:r>
          </w:p>
        </w:tc>
        <w:tc>
          <w:tcPr>
            <w:tcW w:w="8550" w:type="dxa"/>
          </w:tcPr>
          <w:p w14:paraId="2D81392A" w14:textId="43B6A08F" w:rsidR="001C41F5" w:rsidRPr="004716FA" w:rsidRDefault="00867064" w:rsidP="004716FA">
            <w:pPr>
              <w:spacing w:after="0"/>
              <w:jc w:val="both"/>
              <w:rPr>
                <w:rFonts w:asciiTheme="minorHAnsi" w:hAnsiTheme="minorHAnsi"/>
                <w:sz w:val="20"/>
                <w:szCs w:val="20"/>
                <w:lang w:val="ms-BN"/>
              </w:rPr>
            </w:pPr>
            <w:r w:rsidRPr="004716FA">
              <w:rPr>
                <w:rFonts w:asciiTheme="minorHAnsi" w:hAnsiTheme="minorHAnsi"/>
                <w:sz w:val="20"/>
                <w:szCs w:val="20"/>
                <w:lang w:val="ms-BN"/>
              </w:rPr>
              <w:t xml:space="preserve">Saya bersetuju bahawa manuskrip dan penerbitan boleh terhasil daripada kajian ini dimana identiti saya akan </w:t>
            </w:r>
            <w:r w:rsidR="004716FA">
              <w:rPr>
                <w:rFonts w:asciiTheme="minorHAnsi" w:hAnsiTheme="minorHAnsi"/>
                <w:sz w:val="20"/>
                <w:szCs w:val="20"/>
                <w:lang w:val="ms-BN"/>
              </w:rPr>
              <w:t>adalah</w:t>
            </w:r>
            <w:r w:rsidRPr="004716FA">
              <w:rPr>
                <w:rFonts w:asciiTheme="minorHAnsi" w:hAnsiTheme="minorHAnsi"/>
                <w:sz w:val="20"/>
                <w:szCs w:val="20"/>
                <w:lang w:val="ms-BN"/>
              </w:rPr>
              <w:t xml:space="preserve"> dirahsiakan</w:t>
            </w:r>
            <w:r w:rsidR="001C41F5" w:rsidRPr="004716FA">
              <w:rPr>
                <w:rFonts w:asciiTheme="minorHAnsi" w:hAnsiTheme="minorHAnsi"/>
                <w:sz w:val="20"/>
                <w:szCs w:val="20"/>
                <w:lang w:val="ms-BN"/>
              </w:rPr>
              <w:t>.</w:t>
            </w:r>
          </w:p>
        </w:tc>
        <w:tc>
          <w:tcPr>
            <w:tcW w:w="630" w:type="dxa"/>
            <w:vAlign w:val="center"/>
          </w:tcPr>
          <w:p w14:paraId="517ACA83" w14:textId="77777777" w:rsidR="001C41F5" w:rsidRPr="004716FA" w:rsidRDefault="001C41F5" w:rsidP="003F0F64">
            <w:pPr>
              <w:spacing w:after="0"/>
              <w:jc w:val="center"/>
              <w:rPr>
                <w:rFonts w:asciiTheme="minorHAnsi" w:hAnsiTheme="minorHAnsi"/>
                <w:sz w:val="20"/>
                <w:szCs w:val="20"/>
                <w:lang w:val="ms-BN"/>
              </w:rPr>
            </w:pPr>
          </w:p>
        </w:tc>
        <w:tc>
          <w:tcPr>
            <w:tcW w:w="720" w:type="dxa"/>
            <w:vAlign w:val="center"/>
          </w:tcPr>
          <w:p w14:paraId="6EB7DDA7" w14:textId="77777777" w:rsidR="001C41F5" w:rsidRPr="004716FA" w:rsidRDefault="001C41F5" w:rsidP="003F0F64">
            <w:pPr>
              <w:spacing w:after="0"/>
              <w:jc w:val="center"/>
              <w:rPr>
                <w:rFonts w:asciiTheme="minorHAnsi" w:hAnsiTheme="minorHAnsi"/>
                <w:sz w:val="20"/>
                <w:szCs w:val="20"/>
                <w:lang w:val="ms-BN"/>
              </w:rPr>
            </w:pPr>
          </w:p>
        </w:tc>
      </w:tr>
      <w:tr w:rsidR="00F34793" w:rsidRPr="004716FA" w14:paraId="09B61FD3" w14:textId="77777777" w:rsidTr="00CC6B50">
        <w:trPr>
          <w:trHeight w:val="283"/>
        </w:trPr>
        <w:tc>
          <w:tcPr>
            <w:tcW w:w="360" w:type="dxa"/>
            <w:vAlign w:val="center"/>
          </w:tcPr>
          <w:p w14:paraId="2890DBFD" w14:textId="3C1E26DD" w:rsidR="001C41F5" w:rsidRPr="004716FA" w:rsidRDefault="004716FA" w:rsidP="004716FA">
            <w:pPr>
              <w:spacing w:after="0"/>
              <w:jc w:val="center"/>
              <w:rPr>
                <w:rFonts w:asciiTheme="minorHAnsi" w:hAnsiTheme="minorHAnsi"/>
                <w:sz w:val="20"/>
                <w:szCs w:val="20"/>
                <w:lang w:val="ms-BN"/>
              </w:rPr>
            </w:pPr>
            <w:r>
              <w:rPr>
                <w:rFonts w:asciiTheme="minorHAnsi" w:hAnsiTheme="minorHAnsi"/>
                <w:sz w:val="20"/>
                <w:szCs w:val="20"/>
                <w:lang w:val="ms-BN"/>
              </w:rPr>
              <w:t>8</w:t>
            </w:r>
          </w:p>
        </w:tc>
        <w:tc>
          <w:tcPr>
            <w:tcW w:w="8550" w:type="dxa"/>
          </w:tcPr>
          <w:p w14:paraId="58544F3A" w14:textId="3A93B318" w:rsidR="001C41F5" w:rsidRPr="004716FA" w:rsidRDefault="00867064" w:rsidP="004716FA">
            <w:pPr>
              <w:spacing w:after="0"/>
              <w:jc w:val="both"/>
              <w:rPr>
                <w:rFonts w:asciiTheme="minorHAnsi" w:hAnsiTheme="minorHAnsi"/>
                <w:sz w:val="20"/>
                <w:szCs w:val="20"/>
                <w:lang w:val="ms-BN"/>
              </w:rPr>
            </w:pPr>
            <w:r w:rsidRPr="004716FA">
              <w:rPr>
                <w:rFonts w:asciiTheme="minorHAnsi" w:hAnsiTheme="minorHAnsi"/>
                <w:sz w:val="20"/>
                <w:szCs w:val="20"/>
                <w:lang w:val="ms-BN"/>
              </w:rPr>
              <w:t>Saya telahpun membaca atau diberikan penjelasan serta memahami semua maklumat dan keterangan di dalam borag persetujuan ini dan semuar soalan telahpun di jawab dengan sewajarnya</w:t>
            </w:r>
            <w:r w:rsidR="001C41F5" w:rsidRPr="004716FA">
              <w:rPr>
                <w:rFonts w:asciiTheme="minorHAnsi" w:hAnsiTheme="minorHAnsi"/>
                <w:sz w:val="20"/>
                <w:szCs w:val="20"/>
                <w:lang w:val="ms-BN"/>
              </w:rPr>
              <w:t>.</w:t>
            </w:r>
          </w:p>
        </w:tc>
        <w:tc>
          <w:tcPr>
            <w:tcW w:w="630" w:type="dxa"/>
            <w:vAlign w:val="center"/>
          </w:tcPr>
          <w:p w14:paraId="35704780" w14:textId="77777777" w:rsidR="001C41F5" w:rsidRPr="004716FA" w:rsidRDefault="001C41F5" w:rsidP="003F0F64">
            <w:pPr>
              <w:spacing w:after="0"/>
              <w:jc w:val="center"/>
              <w:rPr>
                <w:rFonts w:asciiTheme="minorHAnsi" w:hAnsiTheme="minorHAnsi"/>
                <w:sz w:val="20"/>
                <w:szCs w:val="20"/>
                <w:lang w:val="ms-BN"/>
              </w:rPr>
            </w:pPr>
          </w:p>
        </w:tc>
        <w:tc>
          <w:tcPr>
            <w:tcW w:w="720" w:type="dxa"/>
            <w:vAlign w:val="center"/>
          </w:tcPr>
          <w:p w14:paraId="2F73D4C4" w14:textId="77777777" w:rsidR="001C41F5" w:rsidRPr="004716FA" w:rsidRDefault="001C41F5" w:rsidP="003F0F64">
            <w:pPr>
              <w:spacing w:after="0"/>
              <w:jc w:val="center"/>
              <w:rPr>
                <w:rFonts w:asciiTheme="minorHAnsi" w:hAnsiTheme="minorHAnsi"/>
                <w:sz w:val="20"/>
                <w:szCs w:val="20"/>
                <w:lang w:val="ms-BN"/>
              </w:rPr>
            </w:pPr>
          </w:p>
        </w:tc>
      </w:tr>
    </w:tbl>
    <w:p w14:paraId="675E4CB0" w14:textId="77777777" w:rsidR="001E1D5A" w:rsidRPr="004716FA" w:rsidRDefault="001E1D5A" w:rsidP="001E1D5A">
      <w:pPr>
        <w:spacing w:after="0"/>
        <w:rPr>
          <w:rFonts w:asciiTheme="minorHAnsi" w:hAnsiTheme="minorHAnsi"/>
          <w:sz w:val="20"/>
          <w:szCs w:val="20"/>
          <w:lang w:val="ms-BN"/>
        </w:rPr>
      </w:pPr>
    </w:p>
    <w:tbl>
      <w:tblPr>
        <w:tblW w:w="0" w:type="auto"/>
        <w:tblLook w:val="04A0" w:firstRow="1" w:lastRow="0" w:firstColumn="1" w:lastColumn="0" w:noHBand="0" w:noVBand="1"/>
      </w:tblPr>
      <w:tblGrid>
        <w:gridCol w:w="4680"/>
        <w:gridCol w:w="4680"/>
      </w:tblGrid>
      <w:tr w:rsidR="00F34793" w:rsidRPr="004716FA" w14:paraId="3F4A0D6D" w14:textId="77777777" w:rsidTr="00CD0309">
        <w:tc>
          <w:tcPr>
            <w:tcW w:w="4788" w:type="dxa"/>
            <w:shd w:val="clear" w:color="auto" w:fill="auto"/>
          </w:tcPr>
          <w:p w14:paraId="27B0FCBE" w14:textId="77777777" w:rsidR="001E1D5A" w:rsidRPr="004716FA" w:rsidRDefault="001E1D5A" w:rsidP="003F0F64">
            <w:pPr>
              <w:spacing w:after="0"/>
              <w:jc w:val="center"/>
              <w:rPr>
                <w:rFonts w:asciiTheme="minorHAnsi" w:hAnsiTheme="minorHAnsi"/>
                <w:sz w:val="20"/>
                <w:szCs w:val="20"/>
                <w:lang w:val="ms-BN"/>
              </w:rPr>
            </w:pPr>
            <w:r w:rsidRPr="004716FA">
              <w:rPr>
                <w:rFonts w:asciiTheme="minorHAnsi" w:hAnsiTheme="minorHAnsi"/>
                <w:sz w:val="20"/>
                <w:szCs w:val="20"/>
                <w:lang w:val="ms-BN"/>
              </w:rPr>
              <w:t>_____________________________________</w:t>
            </w:r>
          </w:p>
          <w:p w14:paraId="4BDCC1B7" w14:textId="5022B974" w:rsidR="001E1D5A" w:rsidRPr="004716FA" w:rsidRDefault="006B39A2" w:rsidP="003F0F64">
            <w:pPr>
              <w:spacing w:after="0"/>
              <w:jc w:val="center"/>
              <w:rPr>
                <w:rFonts w:asciiTheme="minorHAnsi" w:hAnsiTheme="minorHAnsi"/>
                <w:sz w:val="20"/>
                <w:szCs w:val="20"/>
                <w:lang w:val="ms-BN"/>
              </w:rPr>
            </w:pPr>
            <w:r w:rsidRPr="004716FA">
              <w:rPr>
                <w:rFonts w:asciiTheme="minorHAnsi" w:hAnsiTheme="minorHAnsi"/>
                <w:sz w:val="20"/>
                <w:szCs w:val="20"/>
                <w:lang w:val="ms-BN"/>
              </w:rPr>
              <w:t>Tandatangan</w:t>
            </w:r>
            <w:r w:rsidR="001E1D5A" w:rsidRPr="004716FA">
              <w:rPr>
                <w:rFonts w:asciiTheme="minorHAnsi" w:hAnsiTheme="minorHAnsi"/>
                <w:sz w:val="20"/>
                <w:szCs w:val="20"/>
                <w:lang w:val="ms-BN"/>
              </w:rPr>
              <w:t xml:space="preserve"> </w:t>
            </w:r>
            <w:r w:rsidRPr="004716FA">
              <w:rPr>
                <w:rFonts w:asciiTheme="minorHAnsi" w:hAnsiTheme="minorHAnsi"/>
                <w:sz w:val="20"/>
                <w:szCs w:val="20"/>
                <w:lang w:val="ms-BN"/>
              </w:rPr>
              <w:t>(Peserta</w:t>
            </w:r>
            <w:r w:rsidR="001E1D5A" w:rsidRPr="004716FA">
              <w:rPr>
                <w:rFonts w:asciiTheme="minorHAnsi" w:hAnsiTheme="minorHAnsi"/>
                <w:sz w:val="20"/>
                <w:szCs w:val="20"/>
                <w:lang w:val="ms-BN"/>
              </w:rPr>
              <w:t>)</w:t>
            </w:r>
          </w:p>
          <w:p w14:paraId="5D09E9A8" w14:textId="77777777" w:rsidR="001E1D5A" w:rsidRPr="004716FA" w:rsidRDefault="001E1D5A" w:rsidP="00CC6B50">
            <w:pPr>
              <w:spacing w:after="0" w:line="240" w:lineRule="auto"/>
              <w:rPr>
                <w:rFonts w:asciiTheme="minorHAnsi" w:hAnsiTheme="minorHAnsi"/>
                <w:sz w:val="20"/>
                <w:szCs w:val="20"/>
                <w:lang w:val="ms-BN"/>
              </w:rPr>
            </w:pPr>
          </w:p>
        </w:tc>
        <w:tc>
          <w:tcPr>
            <w:tcW w:w="4788" w:type="dxa"/>
            <w:shd w:val="clear" w:color="auto" w:fill="auto"/>
          </w:tcPr>
          <w:p w14:paraId="6055C8DE" w14:textId="77777777" w:rsidR="001E1D5A" w:rsidRPr="004716FA" w:rsidRDefault="001E1D5A" w:rsidP="003F0F64">
            <w:pPr>
              <w:spacing w:after="0"/>
              <w:jc w:val="center"/>
              <w:rPr>
                <w:rFonts w:asciiTheme="minorHAnsi" w:hAnsiTheme="minorHAnsi"/>
                <w:sz w:val="20"/>
                <w:szCs w:val="20"/>
                <w:lang w:val="ms-BN"/>
              </w:rPr>
            </w:pPr>
            <w:r w:rsidRPr="004716FA">
              <w:rPr>
                <w:rFonts w:asciiTheme="minorHAnsi" w:hAnsiTheme="minorHAnsi"/>
                <w:sz w:val="20"/>
                <w:szCs w:val="20"/>
                <w:lang w:val="ms-BN"/>
              </w:rPr>
              <w:t>_____________________________________</w:t>
            </w:r>
          </w:p>
          <w:p w14:paraId="5607C9A2" w14:textId="2CBC05D7" w:rsidR="001E1D5A" w:rsidRPr="004716FA" w:rsidRDefault="006B39A2" w:rsidP="003F0F64">
            <w:pPr>
              <w:spacing w:after="0" w:line="240" w:lineRule="auto"/>
              <w:jc w:val="center"/>
              <w:rPr>
                <w:rFonts w:asciiTheme="minorHAnsi" w:hAnsiTheme="minorHAnsi"/>
                <w:sz w:val="20"/>
                <w:szCs w:val="20"/>
                <w:lang w:val="ms-BN"/>
              </w:rPr>
            </w:pPr>
            <w:r w:rsidRPr="004716FA">
              <w:rPr>
                <w:rFonts w:asciiTheme="minorHAnsi" w:hAnsiTheme="minorHAnsi"/>
                <w:sz w:val="20"/>
                <w:szCs w:val="20"/>
                <w:lang w:val="ms-BN"/>
              </w:rPr>
              <w:t>Tarikh</w:t>
            </w:r>
          </w:p>
          <w:p w14:paraId="03CF35A8" w14:textId="012BAA35" w:rsidR="004C4635" w:rsidRPr="004716FA" w:rsidRDefault="004C4635" w:rsidP="003F0F64">
            <w:pPr>
              <w:spacing w:after="0" w:line="240" w:lineRule="auto"/>
              <w:jc w:val="center"/>
              <w:rPr>
                <w:rFonts w:asciiTheme="minorHAnsi" w:hAnsiTheme="minorHAnsi"/>
                <w:sz w:val="20"/>
                <w:szCs w:val="20"/>
                <w:lang w:val="ms-BN"/>
              </w:rPr>
            </w:pPr>
          </w:p>
        </w:tc>
      </w:tr>
      <w:tr w:rsidR="00F34793" w:rsidRPr="004716FA" w14:paraId="1331D1BF" w14:textId="77777777" w:rsidTr="00CD0309">
        <w:tc>
          <w:tcPr>
            <w:tcW w:w="4788" w:type="dxa"/>
            <w:shd w:val="clear" w:color="auto" w:fill="auto"/>
          </w:tcPr>
          <w:p w14:paraId="16F1EC90" w14:textId="77777777" w:rsidR="001E1D5A" w:rsidRPr="004716FA" w:rsidRDefault="001E1D5A" w:rsidP="003F0F64">
            <w:pPr>
              <w:spacing w:after="0"/>
              <w:jc w:val="center"/>
              <w:rPr>
                <w:rFonts w:asciiTheme="minorHAnsi" w:hAnsiTheme="minorHAnsi"/>
                <w:sz w:val="20"/>
                <w:szCs w:val="20"/>
                <w:lang w:val="ms-BN"/>
              </w:rPr>
            </w:pPr>
            <w:r w:rsidRPr="004716FA">
              <w:rPr>
                <w:rFonts w:asciiTheme="minorHAnsi" w:hAnsiTheme="minorHAnsi"/>
                <w:sz w:val="20"/>
                <w:szCs w:val="20"/>
                <w:lang w:val="ms-BN"/>
              </w:rPr>
              <w:t>_____________________________________</w:t>
            </w:r>
          </w:p>
          <w:p w14:paraId="5A0CFB3F" w14:textId="2CD7EA49" w:rsidR="001E1D5A" w:rsidRPr="004716FA" w:rsidRDefault="006B39A2" w:rsidP="003F0F64">
            <w:pPr>
              <w:spacing w:after="0"/>
              <w:jc w:val="center"/>
              <w:rPr>
                <w:rFonts w:asciiTheme="minorHAnsi" w:hAnsiTheme="minorHAnsi"/>
                <w:sz w:val="20"/>
                <w:szCs w:val="20"/>
                <w:lang w:val="ms-BN"/>
              </w:rPr>
            </w:pPr>
            <w:r w:rsidRPr="004716FA">
              <w:rPr>
                <w:rFonts w:asciiTheme="minorHAnsi" w:hAnsiTheme="minorHAnsi"/>
                <w:sz w:val="20"/>
                <w:szCs w:val="20"/>
                <w:lang w:val="ms-BN"/>
              </w:rPr>
              <w:t>Nama dan Tandatangan (Penyelidik)</w:t>
            </w:r>
          </w:p>
          <w:p w14:paraId="62E6676E" w14:textId="77777777" w:rsidR="001E1D5A" w:rsidRPr="004716FA" w:rsidRDefault="001E1D5A" w:rsidP="003F0F64">
            <w:pPr>
              <w:spacing w:after="0"/>
              <w:jc w:val="center"/>
              <w:rPr>
                <w:rFonts w:asciiTheme="minorHAnsi" w:hAnsiTheme="minorHAnsi"/>
                <w:sz w:val="20"/>
                <w:szCs w:val="20"/>
                <w:lang w:val="ms-BN"/>
              </w:rPr>
            </w:pPr>
          </w:p>
        </w:tc>
        <w:tc>
          <w:tcPr>
            <w:tcW w:w="4788" w:type="dxa"/>
            <w:shd w:val="clear" w:color="auto" w:fill="auto"/>
          </w:tcPr>
          <w:p w14:paraId="3C1AC48C" w14:textId="77777777" w:rsidR="001E1D5A" w:rsidRPr="004716FA" w:rsidRDefault="001E1D5A" w:rsidP="003F0F64">
            <w:pPr>
              <w:spacing w:after="0"/>
              <w:jc w:val="center"/>
              <w:rPr>
                <w:rFonts w:asciiTheme="minorHAnsi" w:hAnsiTheme="minorHAnsi"/>
                <w:sz w:val="20"/>
                <w:szCs w:val="20"/>
                <w:lang w:val="ms-BN"/>
              </w:rPr>
            </w:pPr>
            <w:r w:rsidRPr="004716FA">
              <w:rPr>
                <w:rFonts w:asciiTheme="minorHAnsi" w:hAnsiTheme="minorHAnsi"/>
                <w:sz w:val="20"/>
                <w:szCs w:val="20"/>
                <w:lang w:val="ms-BN"/>
              </w:rPr>
              <w:t>_____________________________________</w:t>
            </w:r>
          </w:p>
          <w:p w14:paraId="69F303AD" w14:textId="16C741BF" w:rsidR="001E1D5A" w:rsidRPr="004716FA" w:rsidRDefault="006B39A2" w:rsidP="003F0F64">
            <w:pPr>
              <w:spacing w:after="0" w:line="240" w:lineRule="auto"/>
              <w:jc w:val="center"/>
              <w:rPr>
                <w:rFonts w:asciiTheme="minorHAnsi" w:hAnsiTheme="minorHAnsi"/>
                <w:sz w:val="20"/>
                <w:szCs w:val="20"/>
                <w:lang w:val="ms-BN"/>
              </w:rPr>
            </w:pPr>
            <w:r w:rsidRPr="004716FA">
              <w:rPr>
                <w:rFonts w:asciiTheme="minorHAnsi" w:hAnsiTheme="minorHAnsi"/>
                <w:sz w:val="20"/>
                <w:szCs w:val="20"/>
                <w:lang w:val="ms-BN"/>
              </w:rPr>
              <w:t>Tarikh</w:t>
            </w:r>
          </w:p>
          <w:p w14:paraId="2AE0F55E" w14:textId="032D7319" w:rsidR="00186C0E" w:rsidRPr="004716FA" w:rsidRDefault="00186C0E" w:rsidP="003F0F64">
            <w:pPr>
              <w:spacing w:after="0" w:line="240" w:lineRule="auto"/>
              <w:jc w:val="center"/>
              <w:rPr>
                <w:rFonts w:asciiTheme="minorHAnsi" w:hAnsiTheme="minorHAnsi"/>
                <w:sz w:val="20"/>
                <w:szCs w:val="20"/>
                <w:lang w:val="ms-BN"/>
              </w:rPr>
            </w:pPr>
          </w:p>
        </w:tc>
      </w:tr>
    </w:tbl>
    <w:p w14:paraId="44CD9BBF" w14:textId="77777777" w:rsidR="003F0F64" w:rsidRPr="004716FA" w:rsidRDefault="003F0F64" w:rsidP="0085227B">
      <w:pPr>
        <w:spacing w:after="0"/>
        <w:rPr>
          <w:rFonts w:asciiTheme="minorHAnsi" w:hAnsiTheme="minorHAnsi"/>
          <w:sz w:val="20"/>
          <w:szCs w:val="20"/>
          <w:lang w:val="ms-BN"/>
        </w:rPr>
      </w:pPr>
    </w:p>
    <w:p w14:paraId="79484182" w14:textId="5F317AF2" w:rsidR="00D14EE9" w:rsidRPr="00CC6B50" w:rsidRDefault="006B39A2" w:rsidP="003F0F64">
      <w:pPr>
        <w:spacing w:after="0"/>
        <w:jc w:val="both"/>
        <w:rPr>
          <w:rFonts w:asciiTheme="minorHAnsi" w:hAnsiTheme="minorHAnsi"/>
          <w:b/>
          <w:sz w:val="20"/>
          <w:szCs w:val="20"/>
          <w:lang w:val="ms-BN"/>
        </w:rPr>
      </w:pPr>
      <w:bookmarkStart w:id="0" w:name="_GoBack"/>
      <w:r w:rsidRPr="00CC6B50">
        <w:rPr>
          <w:rFonts w:asciiTheme="minorHAnsi" w:hAnsiTheme="minorHAnsi"/>
          <w:b/>
          <w:sz w:val="20"/>
          <w:szCs w:val="20"/>
          <w:lang w:val="ms-BN"/>
        </w:rPr>
        <w:t>Borang persetujuan ini hendaklah ditandatangani dalam dua salinan. Satu salinan adalah untuk penyelidik dan satu pula adalah untuk peserta kajian ini.</w:t>
      </w:r>
      <w:bookmarkEnd w:id="0"/>
    </w:p>
    <w:sectPr w:rsidR="00D14EE9" w:rsidRPr="00CC6B50" w:rsidSect="004716FA">
      <w:headerReference w:type="default" r:id="rId8"/>
      <w:pgSz w:w="12240" w:h="15840"/>
      <w:pgMar w:top="900" w:right="1440" w:bottom="45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1F3211" w14:textId="77777777" w:rsidR="00D9066E" w:rsidRDefault="00D9066E" w:rsidP="003A60E1">
      <w:pPr>
        <w:spacing w:after="0" w:line="240" w:lineRule="auto"/>
      </w:pPr>
      <w:r>
        <w:separator/>
      </w:r>
    </w:p>
  </w:endnote>
  <w:endnote w:type="continuationSeparator" w:id="0">
    <w:p w14:paraId="1FF83DB7" w14:textId="77777777" w:rsidR="00D9066E" w:rsidRDefault="00D9066E" w:rsidP="003A6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B3D4A8" w14:textId="77777777" w:rsidR="00D9066E" w:rsidRDefault="00D9066E" w:rsidP="003A60E1">
      <w:pPr>
        <w:spacing w:after="0" w:line="240" w:lineRule="auto"/>
      </w:pPr>
      <w:r>
        <w:separator/>
      </w:r>
    </w:p>
  </w:footnote>
  <w:footnote w:type="continuationSeparator" w:id="0">
    <w:p w14:paraId="310AD983" w14:textId="77777777" w:rsidR="00D9066E" w:rsidRDefault="00D9066E" w:rsidP="003A60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B9ACF7" w14:textId="09B957FD" w:rsidR="003A60E1" w:rsidRPr="004716FA" w:rsidRDefault="00F34793">
    <w:pPr>
      <w:pStyle w:val="Header"/>
      <w:rPr>
        <w:sz w:val="20"/>
      </w:rPr>
    </w:pPr>
    <w:r w:rsidRPr="004716FA">
      <w:rPr>
        <w:sz w:val="20"/>
      </w:rPr>
      <w:t>IHSREC</w:t>
    </w:r>
    <w:r w:rsidRPr="004716FA">
      <w:rPr>
        <w:sz w:val="20"/>
      </w:rPr>
      <w:ptab w:relativeTo="margin" w:alignment="center" w:leader="none"/>
    </w:r>
    <w:r w:rsidRPr="004716FA">
      <w:rPr>
        <w:sz w:val="20"/>
      </w:rPr>
      <w:ptab w:relativeTo="margin" w:alignment="right" w:leader="none"/>
    </w:r>
    <w:r w:rsidRPr="004716FA">
      <w:rPr>
        <w:sz w:val="20"/>
      </w:rPr>
      <w:t xml:space="preserve">Revised </w:t>
    </w:r>
    <w:r w:rsidR="004716FA">
      <w:rPr>
        <w:sz w:val="20"/>
      </w:rPr>
      <w:t>December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D1534F"/>
    <w:multiLevelType w:val="hybridMultilevel"/>
    <w:tmpl w:val="4B1CC1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AEB3040"/>
    <w:multiLevelType w:val="hybridMultilevel"/>
    <w:tmpl w:val="6B202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AEF43EA"/>
    <w:multiLevelType w:val="hybridMultilevel"/>
    <w:tmpl w:val="37844EFC"/>
    <w:lvl w:ilvl="0" w:tplc="ACBC2EAA">
      <w:start w:val="1"/>
      <w:numFmt w:val="decimal"/>
      <w:lvlText w:val="%1."/>
      <w:lvlJc w:val="left"/>
      <w:pPr>
        <w:ind w:left="360" w:hanging="360"/>
      </w:pPr>
      <w:rPr>
        <w:color w:val="000000" w:themeColor="text1"/>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nsid w:val="5E37222E"/>
    <w:multiLevelType w:val="hybridMultilevel"/>
    <w:tmpl w:val="134A7D1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3NDGyMDQwtrQ0NDdU0lEKTi0uzszPAykwrAUAMtCELywAAAA="/>
  </w:docVars>
  <w:rsids>
    <w:rsidRoot w:val="00756E73"/>
    <w:rsid w:val="000032C1"/>
    <w:rsid w:val="00006462"/>
    <w:rsid w:val="00012F58"/>
    <w:rsid w:val="000649A2"/>
    <w:rsid w:val="000754CF"/>
    <w:rsid w:val="000E77C6"/>
    <w:rsid w:val="000F2E8C"/>
    <w:rsid w:val="00110382"/>
    <w:rsid w:val="00133CEB"/>
    <w:rsid w:val="0015109B"/>
    <w:rsid w:val="001519DB"/>
    <w:rsid w:val="00153C0B"/>
    <w:rsid w:val="0015739D"/>
    <w:rsid w:val="00177274"/>
    <w:rsid w:val="00186C0E"/>
    <w:rsid w:val="0019047B"/>
    <w:rsid w:val="00195FEF"/>
    <w:rsid w:val="001A23E8"/>
    <w:rsid w:val="001C24C5"/>
    <w:rsid w:val="001C39BB"/>
    <w:rsid w:val="001C41F5"/>
    <w:rsid w:val="001D353B"/>
    <w:rsid w:val="001E1D5A"/>
    <w:rsid w:val="00202A09"/>
    <w:rsid w:val="00221658"/>
    <w:rsid w:val="002240E2"/>
    <w:rsid w:val="002317C9"/>
    <w:rsid w:val="00233C6E"/>
    <w:rsid w:val="00236A89"/>
    <w:rsid w:val="00292A6B"/>
    <w:rsid w:val="002B5083"/>
    <w:rsid w:val="002B6A40"/>
    <w:rsid w:val="002D0F0F"/>
    <w:rsid w:val="002F6EFF"/>
    <w:rsid w:val="00325C14"/>
    <w:rsid w:val="00332CA6"/>
    <w:rsid w:val="00343D12"/>
    <w:rsid w:val="00345A2B"/>
    <w:rsid w:val="00387F1D"/>
    <w:rsid w:val="003A60E1"/>
    <w:rsid w:val="003F0F64"/>
    <w:rsid w:val="00425392"/>
    <w:rsid w:val="00434DA4"/>
    <w:rsid w:val="00441B65"/>
    <w:rsid w:val="004446C7"/>
    <w:rsid w:val="00464F45"/>
    <w:rsid w:val="004716FA"/>
    <w:rsid w:val="004C4635"/>
    <w:rsid w:val="004E4283"/>
    <w:rsid w:val="00504A94"/>
    <w:rsid w:val="00512B34"/>
    <w:rsid w:val="0053472E"/>
    <w:rsid w:val="0054095D"/>
    <w:rsid w:val="00541307"/>
    <w:rsid w:val="00554F8E"/>
    <w:rsid w:val="005A0680"/>
    <w:rsid w:val="005B6295"/>
    <w:rsid w:val="005D1E59"/>
    <w:rsid w:val="005E01D8"/>
    <w:rsid w:val="005F2768"/>
    <w:rsid w:val="006247C6"/>
    <w:rsid w:val="00633693"/>
    <w:rsid w:val="0063378A"/>
    <w:rsid w:val="0066030D"/>
    <w:rsid w:val="00666BA4"/>
    <w:rsid w:val="00685726"/>
    <w:rsid w:val="006B39A2"/>
    <w:rsid w:val="006C3872"/>
    <w:rsid w:val="006D0785"/>
    <w:rsid w:val="0070126E"/>
    <w:rsid w:val="00714FBA"/>
    <w:rsid w:val="00756E73"/>
    <w:rsid w:val="00773722"/>
    <w:rsid w:val="007841E1"/>
    <w:rsid w:val="00794AA0"/>
    <w:rsid w:val="007C6A89"/>
    <w:rsid w:val="007D635F"/>
    <w:rsid w:val="007F61F8"/>
    <w:rsid w:val="00820D6A"/>
    <w:rsid w:val="0085227B"/>
    <w:rsid w:val="00854E42"/>
    <w:rsid w:val="00856BC2"/>
    <w:rsid w:val="00867064"/>
    <w:rsid w:val="00893242"/>
    <w:rsid w:val="00896E2A"/>
    <w:rsid w:val="008A757C"/>
    <w:rsid w:val="008D6EE7"/>
    <w:rsid w:val="0090647C"/>
    <w:rsid w:val="00937E33"/>
    <w:rsid w:val="00937EBD"/>
    <w:rsid w:val="00941FFF"/>
    <w:rsid w:val="00944FF8"/>
    <w:rsid w:val="009B1179"/>
    <w:rsid w:val="009B1209"/>
    <w:rsid w:val="009B6868"/>
    <w:rsid w:val="00A06AB4"/>
    <w:rsid w:val="00A150A2"/>
    <w:rsid w:val="00A25FA3"/>
    <w:rsid w:val="00A30BFD"/>
    <w:rsid w:val="00A43B40"/>
    <w:rsid w:val="00A45142"/>
    <w:rsid w:val="00AB6D01"/>
    <w:rsid w:val="00AC17C4"/>
    <w:rsid w:val="00AF5A6C"/>
    <w:rsid w:val="00B32DBE"/>
    <w:rsid w:val="00B33FB7"/>
    <w:rsid w:val="00B408B5"/>
    <w:rsid w:val="00B967F1"/>
    <w:rsid w:val="00BD17F4"/>
    <w:rsid w:val="00C16114"/>
    <w:rsid w:val="00C608D0"/>
    <w:rsid w:val="00C83D7B"/>
    <w:rsid w:val="00C90403"/>
    <w:rsid w:val="00C9151A"/>
    <w:rsid w:val="00C930C8"/>
    <w:rsid w:val="00CA7761"/>
    <w:rsid w:val="00CC0D24"/>
    <w:rsid w:val="00CC2A69"/>
    <w:rsid w:val="00CC30DA"/>
    <w:rsid w:val="00CC5742"/>
    <w:rsid w:val="00CC6B50"/>
    <w:rsid w:val="00CD0309"/>
    <w:rsid w:val="00CF3EF1"/>
    <w:rsid w:val="00D119DC"/>
    <w:rsid w:val="00D14EE9"/>
    <w:rsid w:val="00D1657E"/>
    <w:rsid w:val="00D32B5F"/>
    <w:rsid w:val="00D33338"/>
    <w:rsid w:val="00D52DFC"/>
    <w:rsid w:val="00D6254B"/>
    <w:rsid w:val="00D712E5"/>
    <w:rsid w:val="00D9066E"/>
    <w:rsid w:val="00DA1460"/>
    <w:rsid w:val="00DC6A66"/>
    <w:rsid w:val="00DE336A"/>
    <w:rsid w:val="00DE5180"/>
    <w:rsid w:val="00DF44F9"/>
    <w:rsid w:val="00E1643C"/>
    <w:rsid w:val="00E24F0D"/>
    <w:rsid w:val="00E27F48"/>
    <w:rsid w:val="00E31403"/>
    <w:rsid w:val="00E32B7F"/>
    <w:rsid w:val="00E45260"/>
    <w:rsid w:val="00E475CB"/>
    <w:rsid w:val="00E611BB"/>
    <w:rsid w:val="00E72983"/>
    <w:rsid w:val="00E8107B"/>
    <w:rsid w:val="00E92C78"/>
    <w:rsid w:val="00EB0A53"/>
    <w:rsid w:val="00ED44A8"/>
    <w:rsid w:val="00EE3025"/>
    <w:rsid w:val="00EF21CC"/>
    <w:rsid w:val="00EF45BD"/>
    <w:rsid w:val="00F34793"/>
    <w:rsid w:val="00FB1861"/>
    <w:rsid w:val="00FD1B3E"/>
    <w:rsid w:val="00FE1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310760"/>
  <w15:docId w15:val="{0A92F43C-3AF4-4CA3-9624-21928AA79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756E73"/>
    <w:rPr>
      <w:sz w:val="16"/>
      <w:szCs w:val="16"/>
    </w:rPr>
  </w:style>
  <w:style w:type="paragraph" w:styleId="CommentText">
    <w:name w:val="annotation text"/>
    <w:basedOn w:val="Normal"/>
    <w:link w:val="CommentTextChar"/>
    <w:uiPriority w:val="99"/>
    <w:semiHidden/>
    <w:unhideWhenUsed/>
    <w:rsid w:val="00756E73"/>
    <w:pPr>
      <w:spacing w:line="240" w:lineRule="auto"/>
    </w:pPr>
    <w:rPr>
      <w:sz w:val="20"/>
      <w:szCs w:val="20"/>
      <w:lang w:val="x-none" w:eastAsia="x-none"/>
    </w:rPr>
  </w:style>
  <w:style w:type="character" w:customStyle="1" w:styleId="CommentTextChar">
    <w:name w:val="Comment Text Char"/>
    <w:link w:val="CommentText"/>
    <w:uiPriority w:val="99"/>
    <w:semiHidden/>
    <w:rsid w:val="00756E73"/>
    <w:rPr>
      <w:sz w:val="20"/>
      <w:szCs w:val="20"/>
    </w:rPr>
  </w:style>
  <w:style w:type="paragraph" w:styleId="CommentSubject">
    <w:name w:val="annotation subject"/>
    <w:basedOn w:val="CommentText"/>
    <w:next w:val="CommentText"/>
    <w:link w:val="CommentSubjectChar"/>
    <w:uiPriority w:val="99"/>
    <w:semiHidden/>
    <w:unhideWhenUsed/>
    <w:rsid w:val="00756E73"/>
    <w:rPr>
      <w:b/>
      <w:bCs/>
    </w:rPr>
  </w:style>
  <w:style w:type="character" w:customStyle="1" w:styleId="CommentSubjectChar">
    <w:name w:val="Comment Subject Char"/>
    <w:link w:val="CommentSubject"/>
    <w:uiPriority w:val="99"/>
    <w:semiHidden/>
    <w:rsid w:val="00756E73"/>
    <w:rPr>
      <w:b/>
      <w:bCs/>
      <w:sz w:val="20"/>
      <w:szCs w:val="20"/>
    </w:rPr>
  </w:style>
  <w:style w:type="paragraph" w:styleId="BalloonText">
    <w:name w:val="Balloon Text"/>
    <w:basedOn w:val="Normal"/>
    <w:link w:val="BalloonTextChar"/>
    <w:uiPriority w:val="99"/>
    <w:semiHidden/>
    <w:unhideWhenUsed/>
    <w:rsid w:val="00756E73"/>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756E73"/>
    <w:rPr>
      <w:rFonts w:ascii="Tahoma" w:hAnsi="Tahoma" w:cs="Tahoma"/>
      <w:sz w:val="16"/>
      <w:szCs w:val="16"/>
    </w:rPr>
  </w:style>
  <w:style w:type="table" w:styleId="TableGrid">
    <w:name w:val="Table Grid"/>
    <w:basedOn w:val="TableNormal"/>
    <w:uiPriority w:val="59"/>
    <w:rsid w:val="0085227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E1D5A"/>
    <w:pPr>
      <w:ind w:left="720"/>
      <w:contextualSpacing/>
    </w:pPr>
  </w:style>
  <w:style w:type="paragraph" w:styleId="Header">
    <w:name w:val="header"/>
    <w:basedOn w:val="Normal"/>
    <w:link w:val="HeaderChar"/>
    <w:uiPriority w:val="99"/>
    <w:unhideWhenUsed/>
    <w:rsid w:val="003A60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60E1"/>
    <w:rPr>
      <w:sz w:val="22"/>
      <w:szCs w:val="22"/>
    </w:rPr>
  </w:style>
  <w:style w:type="paragraph" w:styleId="Footer">
    <w:name w:val="footer"/>
    <w:basedOn w:val="Normal"/>
    <w:link w:val="FooterChar"/>
    <w:uiPriority w:val="99"/>
    <w:unhideWhenUsed/>
    <w:rsid w:val="003A60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60E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19</Words>
  <Characters>182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Ethics; Participant Consent; Dr Sheba David;</vt:lpstr>
    </vt:vector>
  </TitlesOfParts>
  <Company>Hewlett-Packard Company</Company>
  <LinksUpToDate>false</LinksUpToDate>
  <CharactersWithSpaces>2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s; Participant Consent; Dr Sheba David;</dc:title>
  <dc:creator>Dr Sheba David</dc:creator>
  <cp:keywords>Ethics;Participant Consent;Dr Sheba David</cp:keywords>
  <cp:lastModifiedBy>Author Reply </cp:lastModifiedBy>
  <cp:revision>3</cp:revision>
  <cp:lastPrinted>2019-05-28T08:02:00Z</cp:lastPrinted>
  <dcterms:created xsi:type="dcterms:W3CDTF">2020-12-07T05:58:00Z</dcterms:created>
  <dcterms:modified xsi:type="dcterms:W3CDTF">2020-12-07T06:09:00Z</dcterms:modified>
</cp:coreProperties>
</file>